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A5E50" w14:textId="5F6A461B" w:rsidR="00333A04" w:rsidRDefault="00333A04" w:rsidP="00333A04">
      <w:pPr>
        <w:pStyle w:val="Default"/>
        <w:jc w:val="both"/>
      </w:pPr>
    </w:p>
    <w:tbl>
      <w:tblPr>
        <w:tblStyle w:val="TableGrid"/>
        <w:tblW w:w="1530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4"/>
        <w:gridCol w:w="12790"/>
      </w:tblGrid>
      <w:tr w:rsidR="00281A84" w14:paraId="76B7B51B" w14:textId="77777777" w:rsidTr="00B72567">
        <w:trPr>
          <w:trHeight w:val="1119"/>
        </w:trPr>
        <w:tc>
          <w:tcPr>
            <w:tcW w:w="2514" w:type="dxa"/>
          </w:tcPr>
          <w:p w14:paraId="5210F838" w14:textId="6958B3E9" w:rsidR="00281A84" w:rsidRPr="00D40998" w:rsidRDefault="00B72567" w:rsidP="00147DAC">
            <w:pPr>
              <w:pStyle w:val="Default"/>
              <w:jc w:val="both"/>
              <w:rPr>
                <w:sz w:val="10"/>
                <w:szCs w:val="10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44E247D9" wp14:editId="797C2FDC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25400</wp:posOffset>
                  </wp:positionV>
                  <wp:extent cx="972000" cy="1080000"/>
                  <wp:effectExtent l="0" t="0" r="0" b="6350"/>
                  <wp:wrapSquare wrapText="bothSides"/>
                  <wp:docPr id="3" name="Resim 3" descr="Sakarya Üniversitesi –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karya Üniversitesi –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00F53B5" w14:textId="7B90494B" w:rsidR="00281A84" w:rsidRDefault="00281A84" w:rsidP="00147DAC">
            <w:pPr>
              <w:pStyle w:val="Default"/>
              <w:jc w:val="both"/>
            </w:pPr>
          </w:p>
        </w:tc>
        <w:tc>
          <w:tcPr>
            <w:tcW w:w="12790" w:type="dxa"/>
            <w:shd w:val="clear" w:color="auto" w:fill="auto"/>
            <w:vAlign w:val="center"/>
          </w:tcPr>
          <w:p w14:paraId="170B3F04" w14:textId="4560D180" w:rsidR="00281A84" w:rsidRPr="00FF4E8B" w:rsidRDefault="00B72567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 w:rsidRPr="00B72567">
              <w:rPr>
                <w:b/>
                <w:bCs/>
                <w:noProof/>
                <w:sz w:val="28"/>
                <w:szCs w:val="28"/>
                <w:lang w:eastAsia="tr-TR"/>
              </w:rPr>
              <w:drawing>
                <wp:anchor distT="0" distB="0" distL="114300" distR="114300" simplePos="0" relativeHeight="251658240" behindDoc="1" locked="0" layoutInCell="1" allowOverlap="1" wp14:anchorId="64A09A19" wp14:editId="359CF053">
                  <wp:simplePos x="0" y="0"/>
                  <wp:positionH relativeFrom="column">
                    <wp:posOffset>7291705</wp:posOffset>
                  </wp:positionH>
                  <wp:positionV relativeFrom="paragraph">
                    <wp:posOffset>161290</wp:posOffset>
                  </wp:positionV>
                  <wp:extent cx="402590" cy="565150"/>
                  <wp:effectExtent l="0" t="0" r="0" b="6350"/>
                  <wp:wrapTight wrapText="bothSides">
                    <wp:wrapPolygon edited="0">
                      <wp:start x="0" y="0"/>
                      <wp:lineTo x="0" y="21115"/>
                      <wp:lineTo x="20442" y="21115"/>
                      <wp:lineTo x="20442" y="0"/>
                      <wp:lineTo x="0" y="0"/>
                    </wp:wrapPolygon>
                  </wp:wrapTight>
                  <wp:docPr id="1" name="Resim 1" descr="C:\Users\Sau\Desktop\AACSB-logo-accredited-vert-color-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u\Desktop\AACSB-logo-accredited-vert-color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59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81A84" w:rsidRPr="00FF4E8B">
              <w:rPr>
                <w:b/>
                <w:color w:val="auto"/>
                <w:sz w:val="28"/>
                <w:szCs w:val="28"/>
              </w:rPr>
              <w:t>T.C</w:t>
            </w:r>
          </w:p>
          <w:p w14:paraId="257D4476" w14:textId="38DB0523" w:rsidR="00281A84" w:rsidRPr="00FF4E8B" w:rsidRDefault="00281A84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SAKARYA</w:t>
            </w:r>
            <w:r w:rsidRPr="00FF4E8B">
              <w:rPr>
                <w:b/>
                <w:color w:val="auto"/>
                <w:sz w:val="28"/>
                <w:szCs w:val="28"/>
              </w:rPr>
              <w:t xml:space="preserve"> ÜNİVERSİTESİ</w:t>
            </w:r>
          </w:p>
          <w:p w14:paraId="3859B2D3" w14:textId="2C4511CB" w:rsidR="00281A84" w:rsidRDefault="00281A84" w:rsidP="00B72567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İŞLETME FAKÜLTESİ</w:t>
            </w:r>
          </w:p>
          <w:p w14:paraId="51B82BB2" w14:textId="64A8C605" w:rsidR="00281A84" w:rsidRPr="00FF4E8B" w:rsidRDefault="00281A84" w:rsidP="00B72567">
            <w:pPr>
              <w:pStyle w:val="Default"/>
              <w:jc w:val="center"/>
              <w:rPr>
                <w:color w:val="auto"/>
                <w:sz w:val="36"/>
                <w:szCs w:val="36"/>
              </w:rPr>
            </w:pPr>
            <w:r w:rsidRPr="008822FD">
              <w:rPr>
                <w:b/>
                <w:bCs/>
                <w:sz w:val="28"/>
                <w:szCs w:val="28"/>
              </w:rPr>
              <w:t>İŞ</w:t>
            </w:r>
            <w:r>
              <w:rPr>
                <w:b/>
                <w:bCs/>
                <w:sz w:val="28"/>
                <w:szCs w:val="28"/>
              </w:rPr>
              <w:t>LETMEDE MESLEK</w:t>
            </w:r>
            <w:r w:rsidRPr="008822FD">
              <w:rPr>
                <w:b/>
                <w:bCs/>
                <w:sz w:val="28"/>
                <w:szCs w:val="28"/>
              </w:rPr>
              <w:t>İ EĞİTİM DEĞERLENDİRME FORMU</w:t>
            </w:r>
          </w:p>
        </w:tc>
      </w:tr>
    </w:tbl>
    <w:p w14:paraId="34E579AE" w14:textId="77777777" w:rsidR="00333A04" w:rsidRPr="00031129" w:rsidRDefault="00333A04" w:rsidP="00333A04">
      <w:pPr>
        <w:pStyle w:val="Default"/>
      </w:pPr>
    </w:p>
    <w:p w14:paraId="6279D370" w14:textId="1470B4CD" w:rsidR="00352EF6" w:rsidRPr="008015D5" w:rsidRDefault="00333A04" w:rsidP="00352EF6">
      <w:pPr>
        <w:pStyle w:val="Default"/>
        <w:jc w:val="both"/>
        <w:rPr>
          <w:sz w:val="22"/>
          <w:szCs w:val="22"/>
        </w:rPr>
      </w:pPr>
      <w:r w:rsidRPr="008015D5">
        <w:rPr>
          <w:b/>
          <w:sz w:val="22"/>
          <w:szCs w:val="22"/>
        </w:rPr>
        <w:t>NOT:</w:t>
      </w:r>
      <w:r w:rsidRPr="008015D5">
        <w:rPr>
          <w:sz w:val="22"/>
          <w:szCs w:val="22"/>
        </w:rPr>
        <w:t xml:space="preserve"> </w:t>
      </w:r>
      <w:r w:rsidRPr="00FF4E8B">
        <w:rPr>
          <w:color w:val="auto"/>
          <w:sz w:val="22"/>
          <w:szCs w:val="22"/>
        </w:rPr>
        <w:t xml:space="preserve">Öğrencinin </w:t>
      </w:r>
      <w:r w:rsidR="00352EF6" w:rsidRPr="00FF4E8B">
        <w:rPr>
          <w:b/>
          <w:color w:val="auto"/>
          <w:sz w:val="22"/>
          <w:szCs w:val="22"/>
        </w:rPr>
        <w:t>İş</w:t>
      </w:r>
      <w:r w:rsidR="00B7085E">
        <w:rPr>
          <w:b/>
          <w:color w:val="auto"/>
          <w:sz w:val="22"/>
          <w:szCs w:val="22"/>
        </w:rPr>
        <w:t>letmede Meslek</w:t>
      </w:r>
      <w:r w:rsidR="00352EF6" w:rsidRPr="00FF4E8B">
        <w:rPr>
          <w:b/>
          <w:color w:val="auto"/>
          <w:sz w:val="22"/>
          <w:szCs w:val="22"/>
        </w:rPr>
        <w:t xml:space="preserve">i Eğitim </w:t>
      </w:r>
      <w:r w:rsidRPr="00FF4E8B">
        <w:rPr>
          <w:color w:val="auto"/>
          <w:sz w:val="22"/>
          <w:szCs w:val="22"/>
        </w:rPr>
        <w:t xml:space="preserve">dersinin değerlendirmesinin yapılabilmesi için </w:t>
      </w:r>
      <w:r w:rsidR="009729D5" w:rsidRPr="00FF4E8B">
        <w:rPr>
          <w:color w:val="auto"/>
          <w:sz w:val="22"/>
          <w:szCs w:val="22"/>
        </w:rPr>
        <w:t>aşağıdaki tabloda</w:t>
      </w:r>
      <w:r w:rsidRPr="00FF4E8B">
        <w:rPr>
          <w:color w:val="auto"/>
          <w:sz w:val="22"/>
          <w:szCs w:val="22"/>
        </w:rPr>
        <w:t xml:space="preserve"> </w:t>
      </w:r>
      <w:r w:rsidRPr="008015D5">
        <w:rPr>
          <w:sz w:val="22"/>
          <w:szCs w:val="22"/>
        </w:rPr>
        <w:t xml:space="preserve">belirtilen soruların cevaplarının tamamının </w:t>
      </w:r>
      <w:r w:rsidR="009663B0">
        <w:rPr>
          <w:sz w:val="22"/>
          <w:szCs w:val="22"/>
        </w:rPr>
        <w:t xml:space="preserve">(iş teklifiyle ilgili olan hariç) </w:t>
      </w:r>
      <w:r w:rsidRPr="008015D5">
        <w:rPr>
          <w:sz w:val="22"/>
          <w:szCs w:val="22"/>
        </w:rPr>
        <w:t>EVET olması gereklidir.</w:t>
      </w:r>
    </w:p>
    <w:p w14:paraId="76B1579C" w14:textId="29D1F8A5" w:rsidR="00EC6248" w:rsidRDefault="00EC6248" w:rsidP="00352EF6">
      <w:pPr>
        <w:pStyle w:val="Default"/>
        <w:jc w:val="both"/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74"/>
        <w:gridCol w:w="895"/>
        <w:gridCol w:w="976"/>
        <w:gridCol w:w="2180"/>
        <w:gridCol w:w="1857"/>
        <w:gridCol w:w="2292"/>
        <w:gridCol w:w="1984"/>
        <w:gridCol w:w="1023"/>
        <w:gridCol w:w="1516"/>
        <w:gridCol w:w="1371"/>
        <w:gridCol w:w="459"/>
      </w:tblGrid>
      <w:tr w:rsidR="009663B0" w:rsidRPr="009663B0" w14:paraId="56CA91A4" w14:textId="1C7E5EED" w:rsidTr="009663B0">
        <w:trPr>
          <w:cantSplit/>
          <w:trHeight w:val="623"/>
          <w:jc w:val="center"/>
        </w:trPr>
        <w:tc>
          <w:tcPr>
            <w:tcW w:w="190" w:type="pct"/>
            <w:vMerge w:val="restart"/>
            <w:vAlign w:val="center"/>
          </w:tcPr>
          <w:p w14:paraId="4889E7B8" w14:textId="722804B0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Sıra No</w:t>
            </w:r>
          </w:p>
        </w:tc>
        <w:tc>
          <w:tcPr>
            <w:tcW w:w="296" w:type="pct"/>
            <w:vMerge w:val="restart"/>
            <w:vAlign w:val="center"/>
          </w:tcPr>
          <w:p w14:paraId="6D8B6491" w14:textId="5F2B566D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No</w:t>
            </w:r>
          </w:p>
        </w:tc>
        <w:tc>
          <w:tcPr>
            <w:tcW w:w="323" w:type="pct"/>
            <w:vMerge w:val="restart"/>
            <w:vAlign w:val="center"/>
          </w:tcPr>
          <w:p w14:paraId="179E1001" w14:textId="000C628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Adı Soyadı</w:t>
            </w:r>
          </w:p>
        </w:tc>
        <w:tc>
          <w:tcPr>
            <w:tcW w:w="721" w:type="pct"/>
            <w:vMerge w:val="restart"/>
            <w:vAlign w:val="center"/>
          </w:tcPr>
          <w:p w14:paraId="25D8BD9F" w14:textId="0F52769A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</w:t>
            </w:r>
            <w:r w:rsidRPr="009663B0">
              <w:rPr>
                <w:bCs/>
                <w:color w:val="auto"/>
                <w:sz w:val="20"/>
                <w:szCs w:val="20"/>
              </w:rPr>
              <w:t xml:space="preserve">, </w:t>
            </w:r>
            <w:r w:rsidRPr="009663B0">
              <w:rPr>
                <w:color w:val="auto"/>
                <w:sz w:val="20"/>
                <w:szCs w:val="20"/>
              </w:rPr>
              <w:t>Bölümüne İşletmede Mesleki Eğitime başlamadan önce kuruma ilişkin bilgi vermiş ve onayını almış mıdır?</w:t>
            </w:r>
          </w:p>
        </w:tc>
        <w:tc>
          <w:tcPr>
            <w:tcW w:w="614" w:type="pct"/>
            <w:vMerge w:val="restart"/>
            <w:vAlign w:val="center"/>
          </w:tcPr>
          <w:p w14:paraId="06EF4CA4" w14:textId="7BB21F5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İşletmede Mesleki Eğitim defteri, sorumlu öğretim elemanı tarafından yeterli bulunmuş mudur?</w:t>
            </w:r>
          </w:p>
        </w:tc>
        <w:tc>
          <w:tcPr>
            <w:tcW w:w="758" w:type="pct"/>
            <w:vMerge w:val="restart"/>
            <w:vAlign w:val="center"/>
          </w:tcPr>
          <w:p w14:paraId="255BD4D2" w14:textId="566274D9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İşletmede Mesleki Eğitim İşyeri Sorumlusu tarafından İME Değerlendirme Formunu düzenlenmiş midir?</w:t>
            </w:r>
          </w:p>
        </w:tc>
        <w:tc>
          <w:tcPr>
            <w:tcW w:w="656" w:type="pct"/>
            <w:vMerge w:val="restart"/>
            <w:vAlign w:val="center"/>
          </w:tcPr>
          <w:p w14:paraId="7E70005B" w14:textId="12C01EE7" w:rsidR="009663B0" w:rsidRPr="009663B0" w:rsidRDefault="009663B0" w:rsidP="009663B0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Mesleki Eğitimi gerçekleştirdiği işyerinden iş teklifi aldı mı?</w:t>
            </w:r>
          </w:p>
        </w:tc>
        <w:tc>
          <w:tcPr>
            <w:tcW w:w="338" w:type="pct"/>
            <w:vMerge w:val="restart"/>
            <w:vAlign w:val="center"/>
          </w:tcPr>
          <w:p w14:paraId="7B495857" w14:textId="16A2CBC5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Yarıyıl İçi Faaliyet Notu</w:t>
            </w:r>
          </w:p>
          <w:p w14:paraId="4F003A54" w14:textId="4E07B33F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(% 50)</w:t>
            </w:r>
          </w:p>
        </w:tc>
        <w:tc>
          <w:tcPr>
            <w:tcW w:w="953" w:type="pct"/>
            <w:gridSpan w:val="2"/>
            <w:vAlign w:val="center"/>
          </w:tcPr>
          <w:p w14:paraId="71AB118F" w14:textId="7A04008B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Yarıyıl Sonu Değerlendirme Notu (% 50)</w:t>
            </w:r>
          </w:p>
        </w:tc>
        <w:tc>
          <w:tcPr>
            <w:tcW w:w="152" w:type="pct"/>
            <w:vMerge w:val="restart"/>
            <w:textDirection w:val="btLr"/>
            <w:vAlign w:val="center"/>
          </w:tcPr>
          <w:p w14:paraId="370C6511" w14:textId="3ED030B6" w:rsidR="009663B0" w:rsidRPr="009663B0" w:rsidRDefault="009663B0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Not Ortalaması</w:t>
            </w:r>
          </w:p>
        </w:tc>
      </w:tr>
      <w:tr w:rsidR="009663B0" w:rsidRPr="009663B0" w14:paraId="75158B71" w14:textId="77777777" w:rsidTr="009663B0">
        <w:trPr>
          <w:cantSplit/>
          <w:trHeight w:val="622"/>
          <w:jc w:val="center"/>
        </w:trPr>
        <w:tc>
          <w:tcPr>
            <w:tcW w:w="190" w:type="pct"/>
            <w:vMerge/>
            <w:vAlign w:val="center"/>
          </w:tcPr>
          <w:p w14:paraId="2AF641A1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296" w:type="pct"/>
            <w:vMerge/>
            <w:vAlign w:val="center"/>
          </w:tcPr>
          <w:p w14:paraId="444090BC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  <w:vMerge/>
            <w:vAlign w:val="center"/>
          </w:tcPr>
          <w:p w14:paraId="7BFD4E91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  <w:vMerge/>
            <w:vAlign w:val="center"/>
          </w:tcPr>
          <w:p w14:paraId="3FBBFB73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614" w:type="pct"/>
            <w:vMerge/>
            <w:vAlign w:val="center"/>
          </w:tcPr>
          <w:p w14:paraId="29AA3E79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758" w:type="pct"/>
            <w:vMerge/>
            <w:vAlign w:val="center"/>
          </w:tcPr>
          <w:p w14:paraId="032B7DAE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5D9B5673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38" w:type="pct"/>
            <w:vMerge/>
            <w:vAlign w:val="center"/>
          </w:tcPr>
          <w:p w14:paraId="368127E5" w14:textId="29CAA150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  <w:vAlign w:val="center"/>
          </w:tcPr>
          <w:p w14:paraId="11C0B6F5" w14:textId="77777777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 xml:space="preserve">İşletme Sorumlusunun Notu </w:t>
            </w:r>
          </w:p>
          <w:p w14:paraId="13E45211" w14:textId="186488BA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(% 70)</w:t>
            </w:r>
          </w:p>
        </w:tc>
        <w:tc>
          <w:tcPr>
            <w:tcW w:w="453" w:type="pct"/>
            <w:vAlign w:val="center"/>
          </w:tcPr>
          <w:p w14:paraId="49525188" w14:textId="760EA22C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Sorumlu Öğretim Elemanının Notu</w:t>
            </w:r>
          </w:p>
          <w:p w14:paraId="392D0070" w14:textId="5A10DDB2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 xml:space="preserve"> (% 30)</w:t>
            </w:r>
          </w:p>
        </w:tc>
        <w:tc>
          <w:tcPr>
            <w:tcW w:w="152" w:type="pct"/>
            <w:vMerge/>
            <w:textDirection w:val="btLr"/>
            <w:vAlign w:val="center"/>
          </w:tcPr>
          <w:p w14:paraId="0E768D40" w14:textId="77777777" w:rsidR="009663B0" w:rsidRPr="009663B0" w:rsidRDefault="009663B0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</w:p>
        </w:tc>
      </w:tr>
      <w:tr w:rsidR="009663B0" w:rsidRPr="009663B0" w14:paraId="220DA66A" w14:textId="718E1524" w:rsidTr="009663B0">
        <w:trPr>
          <w:jc w:val="center"/>
        </w:trPr>
        <w:tc>
          <w:tcPr>
            <w:tcW w:w="190" w:type="pct"/>
          </w:tcPr>
          <w:p w14:paraId="34421459" w14:textId="38B4072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1</w:t>
            </w:r>
          </w:p>
        </w:tc>
        <w:tc>
          <w:tcPr>
            <w:tcW w:w="296" w:type="pct"/>
          </w:tcPr>
          <w:p w14:paraId="66137704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13C9C8B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3F26F744" w14:textId="3392122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4E8C82A" w14:textId="05CE606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0153D2A5" w14:textId="5954C57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436E0887" w14:textId="2972FE0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7C4C030" w14:textId="2B50523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186D0DB0" w14:textId="7916756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4A9E11B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72CDE95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29B83262" w14:textId="607E3BD2" w:rsidTr="009663B0">
        <w:trPr>
          <w:jc w:val="center"/>
        </w:trPr>
        <w:tc>
          <w:tcPr>
            <w:tcW w:w="190" w:type="pct"/>
          </w:tcPr>
          <w:p w14:paraId="00B5FF99" w14:textId="6D8265F6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2</w:t>
            </w:r>
          </w:p>
        </w:tc>
        <w:tc>
          <w:tcPr>
            <w:tcW w:w="296" w:type="pct"/>
          </w:tcPr>
          <w:p w14:paraId="611B4C8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6F55067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BE50DBF" w14:textId="3351754A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0D4D130F" w14:textId="570D69E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0E0E28A" w14:textId="38A5A55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04A259D6" w14:textId="3B88D63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E5FBBE6" w14:textId="6F49FE0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2A051CE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1796FE5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5C9D98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73819FD2" w14:textId="0BABF681" w:rsidTr="009663B0">
        <w:trPr>
          <w:jc w:val="center"/>
        </w:trPr>
        <w:tc>
          <w:tcPr>
            <w:tcW w:w="190" w:type="pct"/>
          </w:tcPr>
          <w:p w14:paraId="1A71AC8D" w14:textId="3E8E7A9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3</w:t>
            </w:r>
          </w:p>
        </w:tc>
        <w:tc>
          <w:tcPr>
            <w:tcW w:w="296" w:type="pct"/>
          </w:tcPr>
          <w:p w14:paraId="15F553A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7F95CFA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314C3227" w14:textId="1938634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32CDF01" w14:textId="2344589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7B740539" w14:textId="100706C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07F14EEE" w14:textId="0B8FF818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CF95012" w14:textId="635D28C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A26B7E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3115E57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5F1C652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6BEA4020" w14:textId="5F60EB58" w:rsidTr="009663B0">
        <w:trPr>
          <w:jc w:val="center"/>
        </w:trPr>
        <w:tc>
          <w:tcPr>
            <w:tcW w:w="190" w:type="pct"/>
          </w:tcPr>
          <w:p w14:paraId="4EDD40F6" w14:textId="7B00CB3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4</w:t>
            </w:r>
          </w:p>
        </w:tc>
        <w:tc>
          <w:tcPr>
            <w:tcW w:w="296" w:type="pct"/>
          </w:tcPr>
          <w:p w14:paraId="1911F90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618A7AD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1896B3DE" w14:textId="0285EC6A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687EFC80" w14:textId="66CB4D6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AA9A4D2" w14:textId="2065AA1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3F774608" w14:textId="2D2D75F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92502D4" w14:textId="4F6DB9A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091FC3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181FF8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243183E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610939C6" w14:textId="1A9F300F" w:rsidTr="009663B0">
        <w:trPr>
          <w:jc w:val="center"/>
        </w:trPr>
        <w:tc>
          <w:tcPr>
            <w:tcW w:w="190" w:type="pct"/>
          </w:tcPr>
          <w:p w14:paraId="14AB05E9" w14:textId="6881D6B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5</w:t>
            </w:r>
          </w:p>
        </w:tc>
        <w:tc>
          <w:tcPr>
            <w:tcW w:w="296" w:type="pct"/>
          </w:tcPr>
          <w:p w14:paraId="000E7FE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474DACF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09F156BA" w14:textId="4BB41A7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0A98DA44" w14:textId="5769537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24FA1B20" w14:textId="7EB3506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215D0EB3" w14:textId="4412E53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9EF6BD9" w14:textId="5DC6740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66D22D8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3312C93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80366D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12D1001D" w14:textId="658C690B" w:rsidTr="009663B0">
        <w:trPr>
          <w:jc w:val="center"/>
        </w:trPr>
        <w:tc>
          <w:tcPr>
            <w:tcW w:w="190" w:type="pct"/>
          </w:tcPr>
          <w:p w14:paraId="39FA47E2" w14:textId="58166E76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6</w:t>
            </w:r>
          </w:p>
        </w:tc>
        <w:tc>
          <w:tcPr>
            <w:tcW w:w="296" w:type="pct"/>
          </w:tcPr>
          <w:p w14:paraId="51A4729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CCD856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63841CEE" w14:textId="4B40BAF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E56C61A" w14:textId="0D522B3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41FAC603" w14:textId="244FC1E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318BA715" w14:textId="23EF2A3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4C8B3083" w14:textId="0A09B5A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4519273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24281114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56A6B44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41DFA7C9" w14:textId="545E9CC6" w:rsidTr="009663B0">
        <w:trPr>
          <w:jc w:val="center"/>
        </w:trPr>
        <w:tc>
          <w:tcPr>
            <w:tcW w:w="190" w:type="pct"/>
          </w:tcPr>
          <w:p w14:paraId="76FE08F0" w14:textId="6F98921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7</w:t>
            </w:r>
          </w:p>
        </w:tc>
        <w:tc>
          <w:tcPr>
            <w:tcW w:w="296" w:type="pct"/>
          </w:tcPr>
          <w:p w14:paraId="0AA9C61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E203CCA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5C8D738" w14:textId="553F104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24F53DE9" w14:textId="6F5FC9D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F54E0D1" w14:textId="48CED50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691E563F" w14:textId="293380A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641B594" w14:textId="5595A66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7D60144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0E2CD4A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4CB12C6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51BEB16A" w14:textId="77777777" w:rsidTr="009663B0">
        <w:trPr>
          <w:jc w:val="center"/>
        </w:trPr>
        <w:tc>
          <w:tcPr>
            <w:tcW w:w="190" w:type="pct"/>
          </w:tcPr>
          <w:p w14:paraId="735F9157" w14:textId="797528A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8</w:t>
            </w:r>
          </w:p>
        </w:tc>
        <w:tc>
          <w:tcPr>
            <w:tcW w:w="296" w:type="pct"/>
          </w:tcPr>
          <w:p w14:paraId="3457B11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3327EC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63365894" w14:textId="0B84C4C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36F12020" w14:textId="7F7CA0D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5B6A36DA" w14:textId="6B34111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5E1664FE" w14:textId="37DA9BF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14C73120" w14:textId="4BDFA6F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8B449A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779776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09E5D8E6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56F0208E" w14:textId="77777777" w:rsidTr="009663B0">
        <w:trPr>
          <w:jc w:val="center"/>
        </w:trPr>
        <w:tc>
          <w:tcPr>
            <w:tcW w:w="190" w:type="pct"/>
          </w:tcPr>
          <w:p w14:paraId="2BF4E251" w14:textId="1EA4B38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9</w:t>
            </w:r>
          </w:p>
        </w:tc>
        <w:tc>
          <w:tcPr>
            <w:tcW w:w="296" w:type="pct"/>
          </w:tcPr>
          <w:p w14:paraId="6C9AF6F8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1001751E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2F6BE77" w14:textId="586E60F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6EF5A867" w14:textId="1D8BEF2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14A7B11" w14:textId="1C618C5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1218C927" w14:textId="589E601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1601A90" w14:textId="1C2D54B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5EE7C28E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C1F9CEC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3D3FF2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744E3781" w14:textId="77777777" w:rsidTr="009663B0">
        <w:trPr>
          <w:jc w:val="center"/>
        </w:trPr>
        <w:tc>
          <w:tcPr>
            <w:tcW w:w="190" w:type="pct"/>
          </w:tcPr>
          <w:p w14:paraId="1E3BE29E" w14:textId="3C98A6F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10</w:t>
            </w:r>
          </w:p>
        </w:tc>
        <w:tc>
          <w:tcPr>
            <w:tcW w:w="296" w:type="pct"/>
          </w:tcPr>
          <w:p w14:paraId="7A71933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7229EB0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4D29D54A" w14:textId="41D0014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8E853D2" w14:textId="63CCCEB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3E47442" w14:textId="432218F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2D83B767" w14:textId="4EDA55B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4E4CE111" w14:textId="5BE9A59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766321E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5418041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3860CAB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0C7AF968" w14:textId="77777777" w:rsidR="00EC6248" w:rsidRDefault="00EC6248" w:rsidP="00352EF6">
      <w:pPr>
        <w:pStyle w:val="Default"/>
        <w:jc w:val="both"/>
      </w:pPr>
    </w:p>
    <w:p w14:paraId="0318A601" w14:textId="4EE6D826" w:rsidR="00352EF6" w:rsidRPr="00352EF6" w:rsidRDefault="00B7085E" w:rsidP="00352EF6">
      <w:pPr>
        <w:spacing w:line="360" w:lineRule="auto"/>
        <w:rPr>
          <w:rFonts w:ascii="Times New Roman" w:hAnsi="Times New Roman" w:cs="Times New Roman"/>
          <w:sz w:val="24"/>
        </w:rPr>
      </w:pPr>
      <w:r w:rsidRPr="00B7085E">
        <w:rPr>
          <w:rFonts w:ascii="Times New Roman" w:hAnsi="Times New Roman" w:cs="Times New Roman"/>
          <w:sz w:val="24"/>
          <w:szCs w:val="24"/>
        </w:rPr>
        <w:t xml:space="preserve">İşletmede Mesleki Eğitim </w:t>
      </w:r>
      <w:r w:rsidR="00352EF6" w:rsidRPr="00B7085E">
        <w:rPr>
          <w:rFonts w:ascii="Times New Roman" w:hAnsi="Times New Roman" w:cs="Times New Roman"/>
          <w:sz w:val="24"/>
          <w:szCs w:val="24"/>
        </w:rPr>
        <w:t>Onaylanma</w:t>
      </w:r>
      <w:r w:rsidR="00352EF6" w:rsidRPr="00352EF6">
        <w:rPr>
          <w:rFonts w:ascii="Times New Roman" w:hAnsi="Times New Roman" w:cs="Times New Roman"/>
          <w:sz w:val="24"/>
        </w:rPr>
        <w:t xml:space="preserve"> Tarihi :</w:t>
      </w:r>
      <w:r w:rsidR="00352EF6" w:rsidRPr="00352EF6">
        <w:rPr>
          <w:rFonts w:ascii="Times New Roman" w:hAnsi="Times New Roman" w:cs="Times New Roman"/>
          <w:sz w:val="24"/>
        </w:rPr>
        <w:tab/>
        <w:t>…….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/ ……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/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20</w:t>
      </w:r>
      <w:r w:rsidR="00281A84">
        <w:rPr>
          <w:rFonts w:ascii="Times New Roman" w:hAnsi="Times New Roman" w:cs="Times New Roman"/>
          <w:sz w:val="24"/>
        </w:rPr>
        <w:t>2</w:t>
      </w:r>
      <w:r w:rsidR="00352EF6" w:rsidRPr="00352EF6">
        <w:rPr>
          <w:rFonts w:ascii="Times New Roman" w:hAnsi="Times New Roman" w:cs="Times New Roman"/>
          <w:sz w:val="24"/>
        </w:rPr>
        <w:t>…..</w:t>
      </w:r>
    </w:p>
    <w:p w14:paraId="2FEFC292" w14:textId="596B2405" w:rsidR="00333A04" w:rsidRPr="00FF4E8B" w:rsidRDefault="00B7085E" w:rsidP="00333A04">
      <w:pPr>
        <w:pStyle w:val="Default"/>
        <w:jc w:val="center"/>
        <w:rPr>
          <w:b/>
          <w:bCs/>
          <w:color w:val="auto"/>
          <w:szCs w:val="28"/>
        </w:rPr>
      </w:pPr>
      <w:r w:rsidRPr="00B7085E">
        <w:rPr>
          <w:b/>
          <w:bCs/>
          <w:color w:val="auto"/>
        </w:rPr>
        <w:t xml:space="preserve">BÖLÜM </w:t>
      </w:r>
      <w:r w:rsidRPr="00B7085E">
        <w:rPr>
          <w:b/>
          <w:color w:val="auto"/>
        </w:rPr>
        <w:t xml:space="preserve">İŞLETMEDE MESLEKİ EĞİTİM </w:t>
      </w:r>
      <w:r w:rsidRPr="00B7085E">
        <w:rPr>
          <w:b/>
          <w:bCs/>
          <w:color w:val="auto"/>
        </w:rPr>
        <w:t>DEĞERLENDİRME</w:t>
      </w:r>
      <w:r w:rsidRPr="00FF4E8B">
        <w:rPr>
          <w:b/>
          <w:bCs/>
          <w:color w:val="auto"/>
          <w:szCs w:val="28"/>
        </w:rPr>
        <w:t xml:space="preserve"> </w:t>
      </w:r>
      <w:r w:rsidR="00333A04" w:rsidRPr="00FF4E8B">
        <w:rPr>
          <w:b/>
          <w:bCs/>
          <w:color w:val="auto"/>
          <w:szCs w:val="28"/>
        </w:rPr>
        <w:t>KOMİSYONU</w:t>
      </w:r>
    </w:p>
    <w:p w14:paraId="2168DCAF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5F834F29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2458877E" w14:textId="4B80C8D0" w:rsidR="0020232F" w:rsidRDefault="00281A84" w:rsidP="00281A84">
      <w:pPr>
        <w:pStyle w:val="Default"/>
        <w:jc w:val="center"/>
      </w:pPr>
      <w:r>
        <w:rPr>
          <w:b/>
          <w:bCs/>
          <w:sz w:val="28"/>
          <w:szCs w:val="28"/>
        </w:rPr>
        <w:t>Koordinatö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Üy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Üye</w:t>
      </w:r>
    </w:p>
    <w:sectPr w:rsidR="0020232F" w:rsidSect="00281A84">
      <w:pgSz w:w="16838" w:h="11906" w:orient="landscape"/>
      <w:pgMar w:top="709" w:right="992" w:bottom="1418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GzMDMyMzcwNTBX0lEKTi0uzszPAykwrAUAlxJW3CwAAAA="/>
  </w:docVars>
  <w:rsids>
    <w:rsidRoot w:val="00333A04"/>
    <w:rsid w:val="000239EF"/>
    <w:rsid w:val="0004567A"/>
    <w:rsid w:val="000702D7"/>
    <w:rsid w:val="00153240"/>
    <w:rsid w:val="0020232F"/>
    <w:rsid w:val="00245F7C"/>
    <w:rsid w:val="00281A84"/>
    <w:rsid w:val="002A6774"/>
    <w:rsid w:val="00306D3A"/>
    <w:rsid w:val="00333A04"/>
    <w:rsid w:val="00352EF6"/>
    <w:rsid w:val="004B6BF4"/>
    <w:rsid w:val="0052390D"/>
    <w:rsid w:val="005675EF"/>
    <w:rsid w:val="00570447"/>
    <w:rsid w:val="006E37DF"/>
    <w:rsid w:val="008015D5"/>
    <w:rsid w:val="00896A9C"/>
    <w:rsid w:val="008D48EC"/>
    <w:rsid w:val="00935AE5"/>
    <w:rsid w:val="009663B0"/>
    <w:rsid w:val="009729D5"/>
    <w:rsid w:val="009A5805"/>
    <w:rsid w:val="00A15277"/>
    <w:rsid w:val="00A54AFB"/>
    <w:rsid w:val="00B14CBE"/>
    <w:rsid w:val="00B25273"/>
    <w:rsid w:val="00B55C98"/>
    <w:rsid w:val="00B7085E"/>
    <w:rsid w:val="00B72567"/>
    <w:rsid w:val="00BB23DB"/>
    <w:rsid w:val="00BE422E"/>
    <w:rsid w:val="00CA3381"/>
    <w:rsid w:val="00D8705D"/>
    <w:rsid w:val="00DA1BA9"/>
    <w:rsid w:val="00EC6248"/>
    <w:rsid w:val="00EE3FD4"/>
    <w:rsid w:val="00F216AA"/>
    <w:rsid w:val="00FF4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4B047"/>
  <w15:docId w15:val="{2565E3E5-5115-49BB-B145-7E13F5B2B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A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33A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33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3A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A0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14C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4C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4C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C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C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-ODABAŞOĞLU</dc:creator>
  <cp:lastModifiedBy>H B</cp:lastModifiedBy>
  <cp:revision>6</cp:revision>
  <dcterms:created xsi:type="dcterms:W3CDTF">2023-01-26T12:04:00Z</dcterms:created>
  <dcterms:modified xsi:type="dcterms:W3CDTF">2025-03-26T09:29:00Z</dcterms:modified>
</cp:coreProperties>
</file>